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7E6E6A" w14:textId="77777777" w:rsidR="00D52783" w:rsidRPr="00D52783" w:rsidRDefault="00D52783" w:rsidP="00D5278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D52783">
        <w:rPr>
          <w:rFonts w:ascii="Calibri" w:hAnsi="Calibri" w:cs="Monotype Corsiva"/>
          <w:sz w:val="40"/>
          <w:szCs w:val="36"/>
        </w:rPr>
        <w:t>“In true marriage lies</w:t>
      </w:r>
    </w:p>
    <w:p w14:paraId="655EA36F" w14:textId="77777777" w:rsidR="00D52783" w:rsidRPr="00D52783" w:rsidRDefault="00D52783" w:rsidP="00D5278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D52783">
        <w:rPr>
          <w:rFonts w:ascii="Calibri" w:hAnsi="Calibri" w:cs="Monotype Corsiva"/>
          <w:sz w:val="40"/>
          <w:szCs w:val="36"/>
        </w:rPr>
        <w:t>Not equal, nor unequal.</w:t>
      </w:r>
    </w:p>
    <w:p w14:paraId="7AB0CBBD" w14:textId="77777777" w:rsidR="00D52783" w:rsidRPr="00D52783" w:rsidRDefault="00D52783" w:rsidP="00D5278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D52783">
        <w:rPr>
          <w:rFonts w:ascii="Calibri" w:hAnsi="Calibri" w:cs="Monotype Corsiva"/>
          <w:sz w:val="40"/>
          <w:szCs w:val="36"/>
        </w:rPr>
        <w:t>Each fulfills defect in each,</w:t>
      </w:r>
    </w:p>
    <w:p w14:paraId="6B84F982" w14:textId="77777777" w:rsidR="00D52783" w:rsidRPr="00D52783" w:rsidRDefault="00D52783" w:rsidP="00D5278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D52783">
        <w:rPr>
          <w:rFonts w:ascii="Calibri" w:hAnsi="Calibri" w:cs="Monotype Corsiva"/>
          <w:sz w:val="40"/>
          <w:szCs w:val="36"/>
        </w:rPr>
        <w:t>And always thought in thought,</w:t>
      </w:r>
    </w:p>
    <w:p w14:paraId="6764E723" w14:textId="77777777" w:rsidR="00D52783" w:rsidRPr="00D52783" w:rsidRDefault="00D52783" w:rsidP="00D5278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D52783">
        <w:rPr>
          <w:rFonts w:ascii="Calibri" w:hAnsi="Calibri" w:cs="Monotype Corsiva"/>
          <w:sz w:val="40"/>
          <w:szCs w:val="36"/>
        </w:rPr>
        <w:t>Purpose in purpose, will in will, they grow,</w:t>
      </w:r>
    </w:p>
    <w:p w14:paraId="25040DBF" w14:textId="77777777" w:rsidR="00D52783" w:rsidRPr="00D52783" w:rsidRDefault="00D52783" w:rsidP="00D5278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D52783">
        <w:rPr>
          <w:rFonts w:ascii="Calibri" w:hAnsi="Calibri" w:cs="Monotype Corsiva"/>
          <w:sz w:val="40"/>
          <w:szCs w:val="36"/>
        </w:rPr>
        <w:t>The single pure and perfect animal,</w:t>
      </w:r>
    </w:p>
    <w:p w14:paraId="27901EAC" w14:textId="77777777" w:rsidR="00D52783" w:rsidRPr="00D52783" w:rsidRDefault="00D52783" w:rsidP="00D5278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D52783">
        <w:rPr>
          <w:rFonts w:ascii="Calibri" w:hAnsi="Calibri" w:cs="Monotype Corsiva"/>
          <w:sz w:val="40"/>
          <w:szCs w:val="36"/>
        </w:rPr>
        <w:t>The tow-celled heart beating, with one full strike, Life.”</w:t>
      </w:r>
    </w:p>
    <w:p w14:paraId="5EF56E7F" w14:textId="77777777" w:rsidR="00D52783" w:rsidRPr="00D52783" w:rsidRDefault="00D52783" w:rsidP="00D5278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</w:p>
    <w:p w14:paraId="089CD8F4" w14:textId="77777777" w:rsidR="00A563BD" w:rsidRPr="00D52783" w:rsidRDefault="00D52783" w:rsidP="00D5278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D52783">
        <w:rPr>
          <w:rFonts w:ascii="Calibri" w:hAnsi="Calibri" w:cs="Monotype Corsiva"/>
          <w:sz w:val="40"/>
          <w:szCs w:val="36"/>
        </w:rPr>
        <w:t>-Alfre</w:t>
      </w:r>
      <w:r w:rsidR="00DC2427">
        <w:rPr>
          <w:rFonts w:ascii="Calibri" w:hAnsi="Calibri" w:cs="Monotype Corsiva"/>
          <w:sz w:val="40"/>
          <w:szCs w:val="36"/>
        </w:rPr>
        <w:t>d</w:t>
      </w:r>
      <w:r w:rsidRPr="00D52783">
        <w:rPr>
          <w:rFonts w:ascii="Calibri" w:hAnsi="Calibri" w:cs="Monotype Corsiva"/>
          <w:sz w:val="40"/>
          <w:szCs w:val="36"/>
        </w:rPr>
        <w:t>, Lord Tennyson</w:t>
      </w:r>
    </w:p>
    <w:sectPr w:rsidR="00A563BD" w:rsidRPr="00D5278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Y0MDGzMDQ1NrFQ0lEKTi0uzszPAykwrAUAD7nyNiwAAAA="/>
  </w:docVars>
  <w:rsids>
    <w:rsidRoot w:val="00A563BD"/>
    <w:rsid w:val="000D14BE"/>
    <w:rsid w:val="00637E10"/>
    <w:rsid w:val="00940D6C"/>
    <w:rsid w:val="009629EE"/>
    <w:rsid w:val="00A563BD"/>
    <w:rsid w:val="00D478C5"/>
    <w:rsid w:val="00D52783"/>
    <w:rsid w:val="00DC2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8712BF"/>
  <w15:chartTrackingRefBased/>
  <w15:docId w15:val="{370C7201-F9EF-43E4-8C3D-68EE547AD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5:00Z</dcterms:created>
  <dcterms:modified xsi:type="dcterms:W3CDTF">2021-02-18T06:25:00Z</dcterms:modified>
</cp:coreProperties>
</file>